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D20" w:rsidRPr="001D5D20" w:rsidRDefault="001D5D20" w:rsidP="0035657F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 w:rsidR="00D87362">
        <w:rPr>
          <w:b/>
          <w:szCs w:val="20"/>
          <w:lang w:val="es-AR" w:eastAsia="es-ES"/>
        </w:rPr>
        <w:t xml:space="preserve">  CDCIC-042</w:t>
      </w:r>
      <w:r w:rsidR="002F0719">
        <w:rPr>
          <w:b/>
          <w:szCs w:val="20"/>
          <w:lang w:val="es-AR" w:eastAsia="es-ES"/>
        </w:rPr>
        <w:t>/24</w:t>
      </w:r>
    </w:p>
    <w:p w:rsidR="001D5D20" w:rsidRPr="001D5D20" w:rsidRDefault="001D5D20" w:rsidP="0035657F">
      <w:pPr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7966B2" w:rsidP="0035657F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</w:t>
      </w:r>
      <w:r w:rsidR="00D87362">
        <w:rPr>
          <w:b/>
          <w:szCs w:val="20"/>
          <w:lang w:val="es-AR" w:eastAsia="es-ES"/>
        </w:rPr>
        <w:t xml:space="preserve"> al Expe. N° 0475/24</w:t>
      </w:r>
    </w:p>
    <w:p w:rsidR="001D5D20" w:rsidRPr="001D5D20" w:rsidRDefault="001D5D20" w:rsidP="0035657F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D5D20" w:rsidRPr="001D5D20" w:rsidRDefault="001D5D20" w:rsidP="0035657F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 xml:space="preserve">BAHIA BLANCA, </w:t>
      </w:r>
    </w:p>
    <w:p w:rsidR="0035657F" w:rsidRDefault="0035657F" w:rsidP="0035657F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35657F" w:rsidRDefault="0035657F" w:rsidP="001D5D20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1D5D20" w:rsidRPr="001D5D20" w:rsidRDefault="001D5D20" w:rsidP="001D5D20">
      <w:pPr>
        <w:tabs>
          <w:tab w:val="left" w:pos="5670"/>
        </w:tabs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Pr="001D5D20">
        <w:rPr>
          <w:b/>
          <w:i/>
          <w:color w:val="000000"/>
          <w:szCs w:val="20"/>
          <w:lang w:val="es-AR" w:eastAsia="es-ES"/>
        </w:rPr>
        <w:t xml:space="preserve">Arquitectura de Computadoras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1D5D20" w:rsidRPr="001D5D20" w:rsidRDefault="001D5D20" w:rsidP="001D5D20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1D5D20" w:rsidRPr="001D5D20" w:rsidRDefault="001D5D20" w:rsidP="001D5D20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BF64FB" w:rsidRPr="00F15701" w:rsidRDefault="00BF64FB" w:rsidP="00BF64FB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BF64FB" w:rsidRPr="00F15701" w:rsidRDefault="00BF64FB" w:rsidP="00BF64FB">
      <w:pPr>
        <w:spacing w:line="260" w:lineRule="exact"/>
        <w:ind w:right="-29"/>
        <w:jc w:val="both"/>
        <w:rPr>
          <w:lang w:val="es-AR"/>
        </w:rPr>
      </w:pPr>
    </w:p>
    <w:p w:rsidR="00D87362" w:rsidRPr="00D87362" w:rsidRDefault="00D87362" w:rsidP="00D87362">
      <w:pPr>
        <w:ind w:firstLine="851"/>
        <w:jc w:val="both"/>
        <w:rPr>
          <w:lang w:val="es-ES"/>
        </w:rPr>
      </w:pPr>
    </w:p>
    <w:p w:rsidR="00D87362" w:rsidRPr="00D87362" w:rsidRDefault="00D87362" w:rsidP="00D87362">
      <w:pPr>
        <w:ind w:firstLine="851"/>
        <w:jc w:val="both"/>
        <w:rPr>
          <w:snapToGrid w:val="0"/>
          <w:color w:val="000000"/>
          <w:lang w:val="es-ES" w:eastAsia="es-ES"/>
        </w:rPr>
      </w:pP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D87362" w:rsidRPr="00D87362" w:rsidRDefault="00D87362" w:rsidP="00D87362">
      <w:pPr>
        <w:jc w:val="both"/>
        <w:rPr>
          <w:snapToGrid w:val="0"/>
          <w:lang w:val="es-AR" w:eastAsia="es-AR"/>
        </w:rPr>
      </w:pPr>
    </w:p>
    <w:p w:rsidR="00D87362" w:rsidRPr="00D87362" w:rsidRDefault="00D87362" w:rsidP="00D87362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>ción del Sr. Manuel Lagos</w:t>
      </w:r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Arquitectura de Computadoras</w:t>
      </w:r>
      <w:r w:rsidRPr="00D87362">
        <w:rPr>
          <w:snapToGrid w:val="0"/>
          <w:lang w:val="es-ES_tradnl" w:eastAsia="es-ES"/>
        </w:rPr>
        <w:t xml:space="preserve">; </w:t>
      </w:r>
    </w:p>
    <w:p w:rsidR="002F0719" w:rsidRPr="002F0719" w:rsidRDefault="002F0719" w:rsidP="002F0719">
      <w:pPr>
        <w:jc w:val="both"/>
        <w:rPr>
          <w:lang w:val="es-AR" w:eastAsia="es-AR"/>
        </w:rPr>
      </w:pPr>
    </w:p>
    <w:p w:rsidR="002F0719" w:rsidRPr="002F0719" w:rsidRDefault="002F0719" w:rsidP="002F0719">
      <w:pPr>
        <w:ind w:firstLine="851"/>
        <w:jc w:val="both"/>
        <w:rPr>
          <w:lang w:val="es-AR" w:eastAsia="es-ES"/>
        </w:rPr>
      </w:pPr>
      <w:r w:rsidRPr="002F0719">
        <w:rPr>
          <w:lang w:val="es-AR" w:eastAsia="es-ES"/>
        </w:rPr>
        <w:t>Que por resolución CSU-1</w:t>
      </w:r>
      <w:r>
        <w:rPr>
          <w:lang w:val="es-AR" w:eastAsia="es-ES"/>
        </w:rPr>
        <w:t>094</w:t>
      </w:r>
      <w:r w:rsidRPr="002F0719">
        <w:rPr>
          <w:lang w:val="es-AR" w:eastAsia="es-ES"/>
        </w:rPr>
        <w:t>/23 se crearon los cargos para cubrir temporariamente las demandas decentes que requieran el dictado de las carreras de la UNS durante el ejercicio 2024</w:t>
      </w:r>
      <w:r w:rsidRPr="002F0719">
        <w:rPr>
          <w:lang w:val="es-ES_tradnl" w:eastAsia="es-ES"/>
        </w:rPr>
        <w:t xml:space="preserve">; </w:t>
      </w:r>
    </w:p>
    <w:p w:rsidR="001D5D20" w:rsidRPr="001D5D20" w:rsidRDefault="001D5D20" w:rsidP="001D5D20">
      <w:pPr>
        <w:ind w:firstLine="851"/>
        <w:jc w:val="both"/>
        <w:rPr>
          <w:bCs/>
          <w:lang w:val="es-AR" w:eastAsia="es-AR"/>
        </w:rPr>
      </w:pPr>
    </w:p>
    <w:p w:rsidR="001D5D20" w:rsidRPr="001D5D20" w:rsidRDefault="001D5D20" w:rsidP="001D5D2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 w:rsidR="008D6EC2"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 w:rsidR="004A7191">
        <w:rPr>
          <w:rFonts w:eastAsia="Arial"/>
          <w:lang w:val="es-AR" w:eastAsia="es-AR"/>
        </w:rPr>
        <w:t xml:space="preserve">unión </w:t>
      </w:r>
      <w:r w:rsidR="002F0719">
        <w:rPr>
          <w:rFonts w:eastAsia="Arial"/>
          <w:lang w:val="es-AR" w:eastAsia="es-AR"/>
        </w:rPr>
        <w:t>extraordinaria de fecha 27</w:t>
      </w:r>
      <w:r w:rsidR="00D575A1">
        <w:rPr>
          <w:rFonts w:eastAsia="Arial"/>
          <w:lang w:val="es-AR" w:eastAsia="es-AR"/>
        </w:rPr>
        <w:t xml:space="preserve"> de </w:t>
      </w:r>
      <w:r w:rsidR="002F0719">
        <w:rPr>
          <w:rFonts w:eastAsia="Arial"/>
          <w:lang w:val="es-AR" w:eastAsia="es-AR"/>
        </w:rPr>
        <w:t>febrero de 2024</w:t>
      </w:r>
      <w:r w:rsidR="008D6EC2">
        <w:rPr>
          <w:rFonts w:eastAsia="Arial"/>
          <w:lang w:val="es-AR" w:eastAsia="es-AR"/>
        </w:rPr>
        <w:t>,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1D5D20" w:rsidRPr="001D5D20" w:rsidRDefault="001D5D20" w:rsidP="001D5D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D5D20" w:rsidRPr="001D5D20" w:rsidRDefault="001D5D20" w:rsidP="001D5D20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1D5D20" w:rsidRPr="001D5D20" w:rsidRDefault="001D5D20" w:rsidP="001D5D20">
      <w:pPr>
        <w:rPr>
          <w:sz w:val="20"/>
          <w:szCs w:val="20"/>
          <w:lang w:val="es-ES" w:eastAsia="es-ES"/>
        </w:rPr>
      </w:pPr>
    </w:p>
    <w:p w:rsidR="001D5D20" w:rsidRPr="00D575A1" w:rsidRDefault="001D5D20" w:rsidP="00D575A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D5D20" w:rsidRPr="001D5D20" w:rsidRDefault="001D5D20" w:rsidP="001D5D20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1D5D20" w:rsidRPr="001D5D20" w:rsidRDefault="001D5D20" w:rsidP="001D5D20">
      <w:pPr>
        <w:jc w:val="both"/>
        <w:rPr>
          <w:szCs w:val="20"/>
          <w:lang w:val="pt-BR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 w:rsidR="008D6EC2">
        <w:rPr>
          <w:b/>
          <w:bCs/>
          <w:szCs w:val="20"/>
          <w:lang w:val="es-AR" w:eastAsia="es-ES"/>
        </w:rPr>
        <w:t xml:space="preserve">Señor </w:t>
      </w:r>
      <w:r w:rsidR="00D87362">
        <w:rPr>
          <w:b/>
          <w:bCs/>
          <w:szCs w:val="20"/>
          <w:lang w:val="es-AR" w:eastAsia="es-ES"/>
        </w:rPr>
        <w:t>Manuel LAGOS</w:t>
      </w:r>
      <w:r w:rsidR="00D87362">
        <w:rPr>
          <w:b/>
          <w:bCs/>
          <w:szCs w:val="20"/>
          <w:lang w:val="es-ES_tradnl" w:eastAsia="es-ES"/>
        </w:rPr>
        <w:t xml:space="preserve"> (DNI: 43.732.775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 w:rsidR="008D6EC2"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 w:rsidR="00D87362">
        <w:rPr>
          <w:color w:val="000000"/>
          <w:szCs w:val="20"/>
          <w:lang w:val="es-AR" w:eastAsia="es-ES"/>
        </w:rPr>
        <w:t>ación, a partir de la efectiva toma de posesión del cargo</w:t>
      </w:r>
      <w:r w:rsidR="002F0719">
        <w:rPr>
          <w:color w:val="000000"/>
          <w:szCs w:val="20"/>
          <w:lang w:val="es-AR" w:eastAsia="es-ES"/>
        </w:rPr>
        <w:t xml:space="preserve"> </w:t>
      </w:r>
      <w:r w:rsidR="00B311B3">
        <w:rPr>
          <w:color w:val="000000"/>
          <w:szCs w:val="20"/>
          <w:lang w:val="es-AR" w:eastAsia="es-ES"/>
        </w:rPr>
        <w:t xml:space="preserve">y hasta </w:t>
      </w:r>
      <w:r w:rsidR="002F0719">
        <w:rPr>
          <w:color w:val="000000"/>
          <w:szCs w:val="20"/>
          <w:lang w:val="es-AR" w:eastAsia="es-ES"/>
        </w:rPr>
        <w:t>el 30 de junio de 2024</w:t>
      </w:r>
      <w:r w:rsidRPr="001D5D20">
        <w:rPr>
          <w:color w:val="000000"/>
          <w:szCs w:val="20"/>
          <w:lang w:val="es-AR" w:eastAsia="es-ES"/>
        </w:rPr>
        <w:t>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091DC8" w:rsidRDefault="00091DC8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B311B3" w:rsidRPr="001D5D20" w:rsidRDefault="00B311B3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D87362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///CDCIC-042</w:t>
      </w:r>
      <w:bookmarkStart w:id="0" w:name="_GoBack"/>
      <w:bookmarkEnd w:id="0"/>
      <w:r w:rsidR="002F0719">
        <w:rPr>
          <w:b/>
          <w:szCs w:val="20"/>
          <w:lang w:val="es-ES_tradnl" w:eastAsia="es-ES"/>
        </w:rPr>
        <w:t>/24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1D5D20" w:rsidRPr="001D5D20" w:rsidRDefault="001D5D20" w:rsidP="001D5D20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 w:rsidR="008D6EC2">
        <w:rPr>
          <w:szCs w:val="20"/>
          <w:lang w:val="es-ES_tradnl" w:eastAsia="es-ES"/>
        </w:rPr>
        <w:t>cargo de Ayudante de Docencia “B”</w:t>
      </w:r>
      <w:r w:rsidRPr="001D5D20">
        <w:rPr>
          <w:szCs w:val="20"/>
          <w:lang w:val="es-ES_tradnl" w:eastAsia="es-ES"/>
        </w:rPr>
        <w:t>.-</w:t>
      </w:r>
    </w:p>
    <w:p w:rsidR="001D5D20" w:rsidRPr="001D5D20" w:rsidRDefault="001D5D20" w:rsidP="001D5D2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2F0719" w:rsidRPr="002F0719" w:rsidRDefault="002F0719" w:rsidP="002F0719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2F0719" w:rsidRPr="002F0719" w:rsidRDefault="002F0719" w:rsidP="002F071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F0719" w:rsidRPr="002F0719" w:rsidRDefault="002F0719" w:rsidP="002F071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930023" w:rsidRPr="00C83571" w:rsidRDefault="00930023" w:rsidP="00F64373">
      <w:pPr>
        <w:rPr>
          <w:lang w:val="es-AR"/>
        </w:rPr>
      </w:pPr>
    </w:p>
    <w:sectPr w:rsidR="00930023" w:rsidRPr="00C83571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6F23" w:rsidRDefault="00946F23">
      <w:r>
        <w:separator/>
      </w:r>
    </w:p>
  </w:endnote>
  <w:endnote w:type="continuationSeparator" w:id="0">
    <w:p w:rsidR="00946F23" w:rsidRDefault="00946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6F23" w:rsidRDefault="00946F23">
      <w:r>
        <w:separator/>
      </w:r>
    </w:p>
  </w:footnote>
  <w:footnote w:type="continuationSeparator" w:id="0">
    <w:p w:rsidR="00946F23" w:rsidRDefault="00946F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5657F" w:rsidRDefault="0035657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1DC8"/>
    <w:rsid w:val="000B1D7A"/>
    <w:rsid w:val="001C46FB"/>
    <w:rsid w:val="001D5D20"/>
    <w:rsid w:val="00207857"/>
    <w:rsid w:val="00213AEA"/>
    <w:rsid w:val="00214603"/>
    <w:rsid w:val="002225C1"/>
    <w:rsid w:val="002F0719"/>
    <w:rsid w:val="0035657F"/>
    <w:rsid w:val="00384819"/>
    <w:rsid w:val="00387856"/>
    <w:rsid w:val="00400C49"/>
    <w:rsid w:val="00425D8B"/>
    <w:rsid w:val="00440707"/>
    <w:rsid w:val="00445B1D"/>
    <w:rsid w:val="004A7191"/>
    <w:rsid w:val="004F4851"/>
    <w:rsid w:val="00590DF0"/>
    <w:rsid w:val="00592D10"/>
    <w:rsid w:val="005E5CDE"/>
    <w:rsid w:val="0064585F"/>
    <w:rsid w:val="00694E0B"/>
    <w:rsid w:val="006970EA"/>
    <w:rsid w:val="007966B2"/>
    <w:rsid w:val="00833557"/>
    <w:rsid w:val="008D6EC2"/>
    <w:rsid w:val="008F11B6"/>
    <w:rsid w:val="00901D4B"/>
    <w:rsid w:val="00930023"/>
    <w:rsid w:val="00946F23"/>
    <w:rsid w:val="009B35B4"/>
    <w:rsid w:val="009B6934"/>
    <w:rsid w:val="009F65A8"/>
    <w:rsid w:val="00A0242F"/>
    <w:rsid w:val="00A7534D"/>
    <w:rsid w:val="00AC49BB"/>
    <w:rsid w:val="00B311B3"/>
    <w:rsid w:val="00B32EF7"/>
    <w:rsid w:val="00B46F24"/>
    <w:rsid w:val="00B4758E"/>
    <w:rsid w:val="00B944F0"/>
    <w:rsid w:val="00BF4536"/>
    <w:rsid w:val="00BF64FB"/>
    <w:rsid w:val="00C3182E"/>
    <w:rsid w:val="00C83571"/>
    <w:rsid w:val="00CC6AE7"/>
    <w:rsid w:val="00CE136A"/>
    <w:rsid w:val="00D14B77"/>
    <w:rsid w:val="00D21FDF"/>
    <w:rsid w:val="00D33B1F"/>
    <w:rsid w:val="00D4386A"/>
    <w:rsid w:val="00D575A1"/>
    <w:rsid w:val="00D87362"/>
    <w:rsid w:val="00E12C47"/>
    <w:rsid w:val="00E70B6E"/>
    <w:rsid w:val="00EC1810"/>
    <w:rsid w:val="00EE0C5E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1BC85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35657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17</Words>
  <Characters>174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11-10-13T19:07:00Z</cp:lastPrinted>
  <dcterms:created xsi:type="dcterms:W3CDTF">2021-04-07T15:44:00Z</dcterms:created>
  <dcterms:modified xsi:type="dcterms:W3CDTF">2024-03-07T16:31:00Z</dcterms:modified>
</cp:coreProperties>
</file>